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13F61" w14:textId="77777777" w:rsidR="00B6600D" w:rsidRPr="00B6600D" w:rsidRDefault="00B6600D" w:rsidP="00B6600D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7B5B88E0" w14:textId="13F0BBCC" w:rsidR="00FC3922" w:rsidRPr="003D7F22" w:rsidRDefault="00D4383C" w:rsidP="00B6600D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ulinary Arts &amp; Hospitality Certificate</w:t>
      </w:r>
    </w:p>
    <w:p w14:paraId="788B100A" w14:textId="7CC6FCB4" w:rsidR="00D83B2B" w:rsidRPr="00D83B2B" w:rsidRDefault="0042685D" w:rsidP="00D83B2B">
      <w:pPr>
        <w:spacing w:line="216" w:lineRule="auto"/>
        <w:rPr>
          <w:rFonts w:cstheme="minorHAnsi"/>
        </w:rPr>
      </w:pPr>
      <w:r w:rsidRPr="0042685D">
        <w:rPr>
          <w:rFonts w:cstheme="minorHAnsi"/>
        </w:rPr>
        <w:t xml:space="preserve">Mt. San Jacinto College Culinary Arts Program provides students with a thorough education.  Our program provides training in both culinary and baking and pastry.  Our </w:t>
      </w:r>
      <w:proofErr w:type="gramStart"/>
      <w:r w:rsidRPr="0042685D">
        <w:rPr>
          <w:rFonts w:cstheme="minorHAnsi"/>
        </w:rPr>
        <w:t>state of the art</w:t>
      </w:r>
      <w:proofErr w:type="gramEnd"/>
      <w:r w:rsidRPr="0042685D">
        <w:rPr>
          <w:rFonts w:cstheme="minorHAnsi"/>
        </w:rPr>
        <w:t xml:space="preserve"> kitchen and robust curriculum ensure students will learn the skills necessary for employment in many food service kitchens</w:t>
      </w:r>
      <w:r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4A0D2E8D" w:rsidR="008E1CE1" w:rsidRPr="00945659" w:rsidRDefault="008602CA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ulinary Arts &amp; Hospitality Certificate</w:t>
      </w:r>
    </w:p>
    <w:p w14:paraId="2715CE70" w14:textId="4F57D52C" w:rsidR="00CD74E2" w:rsidRPr="00077901" w:rsidRDefault="007B70DE" w:rsidP="00077901">
      <w:pPr>
        <w:spacing w:after="0"/>
        <w:rPr>
          <w:rFonts w:ascii="Calibri" w:eastAsiaTheme="majorEastAsia" w:hAnsi="Calibri" w:cstheme="majorHAnsi"/>
          <w:b/>
          <w:i/>
          <w:color w:val="A52422"/>
          <w:sz w:val="24"/>
          <w:szCs w:val="18"/>
          <w:lang w:bidi="en-US"/>
        </w:rPr>
      </w:pPr>
      <w:r w:rsidRPr="00DC1AB0">
        <w:rPr>
          <w:rFonts w:cstheme="minorHAnsi"/>
          <w:sz w:val="20"/>
          <w:szCs w:val="20"/>
        </w:rPr>
        <w:br w:type="column"/>
      </w:r>
      <w:r w:rsidR="00CD74E2" w:rsidRPr="00077901">
        <w:rPr>
          <w:rFonts w:ascii="Calibri" w:eastAsiaTheme="majorEastAsia" w:hAnsi="Calibri" w:cstheme="majorHAnsi"/>
          <w:b/>
          <w:i/>
          <w:color w:val="A52422"/>
          <w:sz w:val="24"/>
          <w:szCs w:val="18"/>
          <w:lang w:bidi="en-US"/>
        </w:rPr>
        <w:t>GE Pattern/Units</w:t>
      </w:r>
    </w:p>
    <w:p w14:paraId="54241E91" w14:textId="0FE4973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>:</w:t>
      </w:r>
      <w:r w:rsidR="00077901">
        <w:rPr>
          <w:rFonts w:asciiTheme="minorHAnsi" w:hAnsiTheme="minorHAnsi" w:cstheme="minorHAnsi"/>
          <w:sz w:val="20"/>
          <w:szCs w:val="20"/>
        </w:rPr>
        <w:t xml:space="preserve"> n/a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42685D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0541066">
                <wp:simplePos x="0" y="0"/>
                <wp:positionH relativeFrom="margin">
                  <wp:posOffset>162022</wp:posOffset>
                </wp:positionH>
                <wp:positionV relativeFrom="page">
                  <wp:posOffset>2415345</wp:posOffset>
                </wp:positionV>
                <wp:extent cx="459099" cy="381825"/>
                <wp:effectExtent l="38100" t="19050" r="0" b="37465"/>
                <wp:wrapNone/>
                <wp:docPr id="2" name="Rectangle 2" descr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decorative" style="position:absolute;left:0;text-align:left;margin-left:12.75pt;margin-top:190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" stroked="f" strokeweight="1pt">
                <v:fill r:id="rId16" o:title="decorative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3695A75" w:rsidR="009D0498" w:rsidRPr="009D61FA" w:rsidRDefault="009D0498" w:rsidP="0042685D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7293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7790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77901" w:rsidRPr="008E1CE1" w:rsidRDefault="00077901" w:rsidP="000779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2DAD28A" w:rsidR="00077901" w:rsidRPr="008E1CE1" w:rsidRDefault="00077901" w:rsidP="000779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110</w:t>
            </w:r>
          </w:p>
        </w:tc>
        <w:tc>
          <w:tcPr>
            <w:tcW w:w="5870" w:type="dxa"/>
          </w:tcPr>
          <w:p w14:paraId="635529C6" w14:textId="4FCBF3D7" w:rsidR="00077901" w:rsidRPr="008E1CE1" w:rsidRDefault="00077901" w:rsidP="000779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anitation &amp; Safety</w:t>
            </w:r>
          </w:p>
        </w:tc>
        <w:tc>
          <w:tcPr>
            <w:tcW w:w="1313" w:type="dxa"/>
          </w:tcPr>
          <w:p w14:paraId="55306BD1" w14:textId="5E5654BF" w:rsidR="00077901" w:rsidRPr="008E1CE1" w:rsidRDefault="00077901" w:rsidP="000779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="Calibri" w:eastAsia="Arial Unicode MS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</w:tr>
      <w:tr w:rsidR="00077901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077901" w:rsidRPr="00572930" w:rsidRDefault="00077901" w:rsidP="000779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7293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0FE14D4" w:rsidR="00077901" w:rsidRPr="008E1CE1" w:rsidRDefault="00077901" w:rsidP="000779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150</w:t>
            </w:r>
          </w:p>
        </w:tc>
        <w:tc>
          <w:tcPr>
            <w:tcW w:w="5870" w:type="dxa"/>
          </w:tcPr>
          <w:p w14:paraId="37BC83B3" w14:textId="1E71E302" w:rsidR="00077901" w:rsidRPr="008E1CE1" w:rsidRDefault="00077901" w:rsidP="000779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duction to the Culinary Arts 1</w:t>
            </w:r>
          </w:p>
        </w:tc>
        <w:tc>
          <w:tcPr>
            <w:tcW w:w="1313" w:type="dxa"/>
          </w:tcPr>
          <w:p w14:paraId="56152D89" w14:textId="121E7CFA" w:rsidR="00077901" w:rsidRPr="008E1CE1" w:rsidRDefault="00077901" w:rsidP="000779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</w:tbl>
    <w:p w14:paraId="0C0802D9" w14:textId="556E67E5" w:rsidR="00F003A4" w:rsidRPr="009D61FA" w:rsidRDefault="00F003A4" w:rsidP="0042685D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572930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7790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77901" w:rsidRPr="008E1CE1" w:rsidRDefault="00077901" w:rsidP="000779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5E55701" w:rsidR="00077901" w:rsidRPr="008E1CE1" w:rsidRDefault="00077901" w:rsidP="000779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500</w:t>
            </w:r>
          </w:p>
        </w:tc>
        <w:tc>
          <w:tcPr>
            <w:tcW w:w="5870" w:type="dxa"/>
          </w:tcPr>
          <w:p w14:paraId="03571DB6" w14:textId="4A4778CF" w:rsidR="00077901" w:rsidRPr="008E1CE1" w:rsidRDefault="00077901" w:rsidP="000779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duction to Culinary Arts 2</w:t>
            </w:r>
          </w:p>
        </w:tc>
        <w:tc>
          <w:tcPr>
            <w:tcW w:w="1313" w:type="dxa"/>
          </w:tcPr>
          <w:p w14:paraId="401B7A34" w14:textId="32F286ED" w:rsidR="00077901" w:rsidRPr="008E1CE1" w:rsidRDefault="00077901" w:rsidP="000779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="Calibri" w:eastAsia="Arial Unicode MS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  <w:tr w:rsidR="00077901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077901" w:rsidRPr="00572930" w:rsidRDefault="00077901" w:rsidP="000779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7293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D2EF0E4" w:rsidR="00077901" w:rsidRPr="008E1CE1" w:rsidRDefault="00077901" w:rsidP="000779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700</w:t>
            </w:r>
          </w:p>
        </w:tc>
        <w:tc>
          <w:tcPr>
            <w:tcW w:w="5870" w:type="dxa"/>
          </w:tcPr>
          <w:p w14:paraId="00F9BB57" w14:textId="2CDC168C" w:rsidR="00077901" w:rsidRPr="008E1CE1" w:rsidRDefault="00077901" w:rsidP="000779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inary History</w:t>
            </w:r>
          </w:p>
        </w:tc>
        <w:tc>
          <w:tcPr>
            <w:tcW w:w="1313" w:type="dxa"/>
          </w:tcPr>
          <w:p w14:paraId="0794A019" w14:textId="1259C9C9" w:rsidR="00077901" w:rsidRPr="008E1CE1" w:rsidRDefault="00077901" w:rsidP="000779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</w:tr>
    </w:tbl>
    <w:p w14:paraId="2CBDBD87" w14:textId="0AF3D291" w:rsidR="00572930" w:rsidRPr="009D61FA" w:rsidRDefault="00572930" w:rsidP="0042685D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7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572930" w14:paraId="1CAF03E8" w14:textId="77777777" w:rsidTr="00572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61CA409" w14:textId="77777777" w:rsidR="00572930" w:rsidRPr="00AF5BE0" w:rsidRDefault="00572930" w:rsidP="001059A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13CDA565" w14:textId="77777777" w:rsidR="00572930" w:rsidRPr="00AF5BE0" w:rsidRDefault="00572930" w:rsidP="001059A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534EC90A" w14:textId="77777777" w:rsidR="00572930" w:rsidRPr="00AF5BE0" w:rsidRDefault="00572930" w:rsidP="001059A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0836B10" w14:textId="77777777" w:rsidR="00572930" w:rsidRPr="00AF5BE0" w:rsidRDefault="00572930" w:rsidP="001059A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72930" w:rsidRPr="00196E3C" w14:paraId="4DA237F7" w14:textId="77777777" w:rsidTr="00572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358C83" w14:textId="77777777" w:rsidR="00572930" w:rsidRPr="008E1CE1" w:rsidRDefault="00572930" w:rsidP="0057293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E5C3E06" w14:textId="6153B41C" w:rsidR="00572930" w:rsidRPr="008E1CE1" w:rsidRDefault="00572930" w:rsidP="0057293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705</w:t>
            </w:r>
          </w:p>
        </w:tc>
        <w:tc>
          <w:tcPr>
            <w:tcW w:w="5870" w:type="dxa"/>
          </w:tcPr>
          <w:p w14:paraId="33C4747A" w14:textId="6331727B" w:rsidR="00572930" w:rsidRPr="008E1CE1" w:rsidRDefault="00572930" w:rsidP="0057293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king and Pastry</w:t>
            </w:r>
          </w:p>
        </w:tc>
        <w:tc>
          <w:tcPr>
            <w:tcW w:w="1313" w:type="dxa"/>
          </w:tcPr>
          <w:p w14:paraId="12B53AEC" w14:textId="7B01D07E" w:rsidR="00572930" w:rsidRPr="008E1CE1" w:rsidRDefault="00572930" w:rsidP="0057293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="Calibri" w:eastAsia="Arial Unicode MS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  <w:tr w:rsidR="00572930" w14:paraId="49AC9B15" w14:textId="77777777" w:rsidTr="00572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349DC77" w14:textId="77777777" w:rsidR="00572930" w:rsidRPr="00572930" w:rsidRDefault="00572930" w:rsidP="0057293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7293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39BA3FD" w14:textId="0FA85CA0" w:rsidR="00572930" w:rsidRPr="008E1CE1" w:rsidRDefault="00572930" w:rsidP="0057293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120</w:t>
            </w:r>
          </w:p>
        </w:tc>
        <w:tc>
          <w:tcPr>
            <w:tcW w:w="5870" w:type="dxa"/>
          </w:tcPr>
          <w:p w14:paraId="24EEE3D3" w14:textId="48F61A80" w:rsidR="00572930" w:rsidRPr="008E1CE1" w:rsidRDefault="00572930" w:rsidP="0057293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ood, Beverage, &amp; Labor Cost Control</w:t>
            </w:r>
          </w:p>
        </w:tc>
        <w:tc>
          <w:tcPr>
            <w:tcW w:w="1313" w:type="dxa"/>
          </w:tcPr>
          <w:p w14:paraId="7BA6D0FE" w14:textId="24637911" w:rsidR="00572930" w:rsidRPr="008E1CE1" w:rsidRDefault="00572930" w:rsidP="0057293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</w:tbl>
    <w:p w14:paraId="7DC64360" w14:textId="46E1B993" w:rsidR="00572930" w:rsidRPr="009D61FA" w:rsidRDefault="00572930" w:rsidP="0042685D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572930" w14:paraId="689CAC59" w14:textId="77777777" w:rsidTr="00572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13B668" w14:textId="77777777" w:rsidR="00572930" w:rsidRPr="00AF5BE0" w:rsidRDefault="00572930" w:rsidP="001059A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149896D" w14:textId="77777777" w:rsidR="00572930" w:rsidRPr="00AF5BE0" w:rsidRDefault="00572930" w:rsidP="001059A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D29E5AE" w14:textId="77777777" w:rsidR="00572930" w:rsidRPr="00AF5BE0" w:rsidRDefault="00572930" w:rsidP="001059A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B5CF7D6" w14:textId="77777777" w:rsidR="00572930" w:rsidRPr="00AF5BE0" w:rsidRDefault="00572930" w:rsidP="001059A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72930" w:rsidRPr="00196E3C" w14:paraId="15C2989E" w14:textId="77777777" w:rsidTr="005729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D8CC9D7" w14:textId="77777777" w:rsidR="00572930" w:rsidRPr="008E1CE1" w:rsidRDefault="00572930" w:rsidP="0057293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283271" w14:textId="5126C82D" w:rsidR="00572930" w:rsidRPr="008E1CE1" w:rsidRDefault="00572930" w:rsidP="0057293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710</w:t>
            </w:r>
          </w:p>
        </w:tc>
        <w:tc>
          <w:tcPr>
            <w:tcW w:w="5870" w:type="dxa"/>
          </w:tcPr>
          <w:p w14:paraId="0A240420" w14:textId="57DA4C06" w:rsidR="00572930" w:rsidRPr="008E1CE1" w:rsidRDefault="00572930" w:rsidP="0057293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trepreneurship &amp; Hospitality Management</w:t>
            </w:r>
          </w:p>
        </w:tc>
        <w:tc>
          <w:tcPr>
            <w:tcW w:w="1313" w:type="dxa"/>
          </w:tcPr>
          <w:p w14:paraId="22BF08D5" w14:textId="6CA36EAC" w:rsidR="00572930" w:rsidRPr="008E1CE1" w:rsidRDefault="00572930" w:rsidP="0057293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="Calibri" w:eastAsia="Arial Unicode MS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</w:tr>
      <w:tr w:rsidR="00572930" w14:paraId="28019294" w14:textId="77777777" w:rsidTr="00572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5659294" w14:textId="77777777" w:rsidR="00572930" w:rsidRPr="00572930" w:rsidRDefault="00572930" w:rsidP="0057293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7293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4B525EA" w14:textId="54D9BD49" w:rsidR="00572930" w:rsidRPr="008E1CE1" w:rsidRDefault="00572930" w:rsidP="0057293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L-750</w:t>
            </w:r>
          </w:p>
        </w:tc>
        <w:tc>
          <w:tcPr>
            <w:tcW w:w="5870" w:type="dxa"/>
          </w:tcPr>
          <w:p w14:paraId="347C35EF" w14:textId="403F7CA6" w:rsidR="00572930" w:rsidRPr="008E1CE1" w:rsidRDefault="00572930" w:rsidP="0057293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e Art of Garde Manger</w:t>
            </w:r>
          </w:p>
        </w:tc>
        <w:tc>
          <w:tcPr>
            <w:tcW w:w="1313" w:type="dxa"/>
          </w:tcPr>
          <w:p w14:paraId="1C2DE6F2" w14:textId="5E9DD20E" w:rsidR="00572930" w:rsidRPr="008E1CE1" w:rsidRDefault="00572930" w:rsidP="0057293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Arial Unicode MS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</w:tbl>
    <w:p w14:paraId="01D01B33" w14:textId="77777777" w:rsidR="00572930" w:rsidRDefault="00572930" w:rsidP="00572930">
      <w:pPr>
        <w:pStyle w:val="Heading10"/>
        <w:ind w:left="0"/>
      </w:pPr>
    </w:p>
    <w:p w14:paraId="5F0DF9BC" w14:textId="2E836540" w:rsidR="00572930" w:rsidRDefault="00572930" w:rsidP="00605018">
      <w:pPr>
        <w:pStyle w:val="Heading10"/>
        <w:sectPr w:rsidR="00572930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7A94630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 descr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BD2CAB" id="Rectangle 79" o:spid="_x0000_s1026" alt="decorative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" stroked="f" strokeweight="1pt">
                <v:fill r:id="rId19" o:title="decorative" recolor="t" rotate="t" type="frame"/>
              </v:rect>
            </w:pict>
          </mc:Fallback>
        </mc:AlternateContent>
      </w:r>
      <w:r w:rsidR="0067051E">
        <w:t>Career Options</w:t>
      </w:r>
    </w:p>
    <w:p w14:paraId="503137AE" w14:textId="1190704A" w:rsidR="0067051E" w:rsidRPr="00945659" w:rsidRDefault="000413D6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ood Preparation Workers</w:t>
      </w:r>
      <w:r w:rsidR="0067051E" w:rsidRPr="00945659"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>SM, C</w:t>
      </w:r>
      <w:r w:rsidR="0067051E" w:rsidRPr="00945659">
        <w:rPr>
          <w:rFonts w:cstheme="minorHAnsi"/>
          <w:sz w:val="20"/>
          <w:szCs w:val="20"/>
        </w:rPr>
        <w:t>)</w:t>
      </w:r>
    </w:p>
    <w:p w14:paraId="0B31F012" w14:textId="61AA26A8" w:rsidR="0067051E" w:rsidRPr="00945659" w:rsidRDefault="000413D6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oks, Institution and Cafeteria</w:t>
      </w:r>
      <w:r w:rsidR="0067051E" w:rsidRPr="00945659"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>SM, C</w:t>
      </w:r>
      <w:r w:rsidR="0067051E" w:rsidRPr="00945659">
        <w:rPr>
          <w:rFonts w:cstheme="minorHAnsi"/>
          <w:sz w:val="20"/>
          <w:szCs w:val="20"/>
        </w:rPr>
        <w:t>)</w:t>
      </w:r>
    </w:p>
    <w:p w14:paraId="15D39E8F" w14:textId="794CACD4" w:rsidR="0067051E" w:rsidRPr="00945659" w:rsidRDefault="000413D6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hefs and Head Cooks</w:t>
      </w:r>
      <w:r w:rsidR="0067051E" w:rsidRPr="00945659"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 xml:space="preserve">SM, C, </w:t>
      </w:r>
      <w:r w:rsidR="0067051E" w:rsidRPr="00945659">
        <w:rPr>
          <w:rFonts w:cstheme="minorHAnsi"/>
          <w:sz w:val="20"/>
          <w:szCs w:val="20"/>
        </w:rPr>
        <w:t>A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0D8F2F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E0353A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2930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7955CA6A" w:rsidR="00157999" w:rsidRPr="007265C0" w:rsidRDefault="00157999" w:rsidP="00572930">
      <w:pPr>
        <w:spacing w:before="320" w:after="0" w:line="240" w:lineRule="auto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3EBF59" w14:textId="77777777" w:rsidR="00BD6859" w:rsidRDefault="00BD6859" w:rsidP="00DF2F19">
      <w:pPr>
        <w:spacing w:after="0" w:line="240" w:lineRule="auto"/>
      </w:pPr>
      <w:r>
        <w:separator/>
      </w:r>
    </w:p>
  </w:endnote>
  <w:endnote w:type="continuationSeparator" w:id="0">
    <w:p w14:paraId="54D846D4" w14:textId="77777777" w:rsidR="00BD6859" w:rsidRDefault="00BD6859" w:rsidP="00DF2F19">
      <w:pPr>
        <w:spacing w:after="0" w:line="240" w:lineRule="auto"/>
      </w:pPr>
      <w:r>
        <w:continuationSeparator/>
      </w:r>
    </w:p>
  </w:endnote>
  <w:endnote w:type="continuationNotice" w:id="1">
    <w:p w14:paraId="1C514ADF" w14:textId="77777777" w:rsidR="00BD6859" w:rsidRDefault="00BD68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DE967" w14:textId="77777777" w:rsidR="00BD6859" w:rsidRDefault="00BD6859" w:rsidP="00DF2F19">
      <w:pPr>
        <w:spacing w:after="0" w:line="240" w:lineRule="auto"/>
      </w:pPr>
      <w:r>
        <w:separator/>
      </w:r>
    </w:p>
  </w:footnote>
  <w:footnote w:type="continuationSeparator" w:id="0">
    <w:p w14:paraId="587A46A9" w14:textId="77777777" w:rsidR="00BD6859" w:rsidRDefault="00BD6859" w:rsidP="00DF2F19">
      <w:pPr>
        <w:spacing w:after="0" w:line="240" w:lineRule="auto"/>
      </w:pPr>
      <w:r>
        <w:continuationSeparator/>
      </w:r>
    </w:p>
  </w:footnote>
  <w:footnote w:type="continuationNotice" w:id="1">
    <w:p w14:paraId="1BD80CE2" w14:textId="77777777" w:rsidR="00BD6859" w:rsidRDefault="00BD68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6F24F306" w:rsidR="00665F2D" w:rsidRPr="003E503D" w:rsidRDefault="009E43A1" w:rsidP="00832842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3E503D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383C" w:rsidRPr="003E503D">
      <w:rPr>
        <w:rFonts w:ascii="Gill Sans MT" w:hAnsi="Gill Sans MT"/>
        <w:color w:val="AF2624"/>
        <w:sz w:val="32"/>
        <w:szCs w:val="32"/>
      </w:rPr>
      <w:t>BUSINESS</w:t>
    </w:r>
    <w:r w:rsidR="005A2743" w:rsidRPr="003E503D">
      <w:rPr>
        <w:rFonts w:ascii="Gill Sans MT" w:hAnsi="Gill Sans MT"/>
        <w:color w:val="AF2624"/>
        <w:sz w:val="32"/>
        <w:szCs w:val="32"/>
      </w:rPr>
      <w:t xml:space="preserve">, </w:t>
    </w:r>
    <w:r w:rsidR="00D4383C" w:rsidRPr="003E503D">
      <w:rPr>
        <w:rFonts w:ascii="Gill Sans MT" w:hAnsi="Gill Sans MT"/>
        <w:color w:val="AF2624"/>
        <w:sz w:val="32"/>
        <w:szCs w:val="32"/>
      </w:rPr>
      <w:t>TECHNOLOGY</w:t>
    </w:r>
    <w:r w:rsidR="00665F2D" w:rsidRPr="003E503D">
      <w:rPr>
        <w:rFonts w:ascii="Gill Sans MT" w:hAnsi="Gill Sans MT"/>
        <w:color w:val="AF2624"/>
        <w:sz w:val="32"/>
        <w:szCs w:val="32"/>
      </w:rPr>
      <w:t xml:space="preserve"> &amp; </w:t>
    </w:r>
    <w:r w:rsidR="00D4383C" w:rsidRPr="003E503D">
      <w:rPr>
        <w:rFonts w:ascii="Gill Sans MT" w:hAnsi="Gill Sans MT"/>
        <w:color w:val="AF2624"/>
        <w:sz w:val="32"/>
        <w:szCs w:val="32"/>
      </w:rPr>
      <w:t xml:space="preserve">ENTREPRENEURSHIP </w:t>
    </w:r>
    <w:r w:rsidR="00FC3922" w:rsidRPr="003E503D">
      <w:rPr>
        <w:rFonts w:ascii="Gill Sans MT" w:hAnsi="Gill Sans MT"/>
        <w:color w:val="AF2624"/>
        <w:sz w:val="32"/>
        <w:szCs w:val="32"/>
      </w:rPr>
      <w:t>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413D6"/>
    <w:rsid w:val="00077901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E503D"/>
    <w:rsid w:val="003F66AE"/>
    <w:rsid w:val="00425E40"/>
    <w:rsid w:val="0042685D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2930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B7D78"/>
    <w:rsid w:val="006D1581"/>
    <w:rsid w:val="006E0CBD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02CA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00D"/>
    <w:rsid w:val="00B662E6"/>
    <w:rsid w:val="00BA22A6"/>
    <w:rsid w:val="00BA7C21"/>
    <w:rsid w:val="00BB0AB6"/>
    <w:rsid w:val="00BB2D5D"/>
    <w:rsid w:val="00BB5431"/>
    <w:rsid w:val="00BC2D1B"/>
    <w:rsid w:val="00BD6859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3343"/>
    <w:rsid w:val="00CA63F5"/>
    <w:rsid w:val="00CA78F7"/>
    <w:rsid w:val="00CD74E2"/>
    <w:rsid w:val="00D019E2"/>
    <w:rsid w:val="00D11CBC"/>
    <w:rsid w:val="00D218E3"/>
    <w:rsid w:val="00D4383C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2</cp:revision>
  <dcterms:created xsi:type="dcterms:W3CDTF">2021-04-12T23:19:00Z</dcterms:created>
  <dcterms:modified xsi:type="dcterms:W3CDTF">2021-04-12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